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de3d71abc1f250ca82a2092fbcaf7512bb478ce"/>
      <w:r>
        <w:rPr>
          <w:b/>
        </w:rPr>
        <w:t xml:space="preserve">ПРОТОКОЛ ПРО РЕЗУЛЬТАТИ ЕЛЕКТРОННОГО АУКЦІОНУ № LLE001-UA-20240419-003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мунальна установа "Бараші комунсервіс" Барашівської сільської ради Звягельського району Житомир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6.05.2024 11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а кімната №10 адмінприміщення комунгоспу площею 14.4 м. кв.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14.4 м.к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42,1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34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4,2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5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43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41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КУ "Бараші комунсервіс"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3028155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7305299000002600901640211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КУ "Бараші комунсервіс"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3028155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7305299000002600901640211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46,96 грн (двісті сорок шість гривень 96 копійок), у т.ч. ПДВ</w:t>
      </w:r>
      <w:r>
        <w:t xml:space="preserve"> </w:t>
      </w:r>
      <w:r>
        <w:t xml:space="preserve">41,1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3 303,04 грн (три тисячі триста три гривні 0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343,00 грн без ПДВ (триста сорок три гривні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05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унальна установа "Бараші комунсервіс" Барашівської сільської ради Звягельського району Житомир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9:12:42Z</dcterms:created>
  <dcterms:modified xsi:type="dcterms:W3CDTF">2024-05-19T09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